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ТРАОРЕ АНРИ НОЭЛ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792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792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4591"/>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4591"/>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5300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5300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2938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2938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010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010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768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768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915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915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602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602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7252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7252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9520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9520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РАОРЕ АНРИ НОЭЛЬ</dc:creator>
  <dc:language>ru-RU</dc:language>
  <cp:keywords/>
  <dcterms:created xsi:type="dcterms:W3CDTF">2025-02-20T08:08:18Z</dcterms:created>
  <dcterms:modified xsi:type="dcterms:W3CDTF">2025-02-20T08: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